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lice Officer position within the Lagos State Police Force, Nigeria. As a dedicated and principled individual with a strong commitment to public service, I am eager to contribute my skills, knowledge, and passion for law enforcement to uphold justice and ensure the safety of communities in Nigeria Lagos. This opportunity aligns perfectly with my career goals and personal values, which are deeply rooted in integrity, responsibility, and a desire to make a meaningful impact in the vibrant city of Lagos.</w:t>
      </w:r>
    </w:p>
    <w:bookmarkStart w:id="20" w:name="professional-background"/>
    <w:p>
      <w:pPr>
        <w:pStyle w:val="Heading2"/>
      </w:pPr>
      <w:r>
        <w:t xml:space="preserve">Professional Background</w:t>
      </w:r>
    </w:p>
    <w:p>
      <w:pPr>
        <w:pStyle w:val="FirstParagraph"/>
      </w:pPr>
      <w:r>
        <w:t xml:space="preserve">With [X years] of experience in law enforcement, I have developed a comprehensive understanding of police operations, community engagement, and the unique challenges faced by urban centers like Lagos. My background includes [mention specific roles, e.g., "working as a patrol officer in various neighborhoods across Lagos," "conducting crime prevention initiatives," or "collaborating with local authorities to address public safety concerns"]. These experiences have equipped me with the practical skills necessary to navigate the dynamic environment of Nigeria Lagos, where rapid urbanization and diverse populations demand adaptable and culturally sensitive policing strategies.</w:t>
      </w:r>
    </w:p>
    <w:p>
      <w:pPr>
        <w:pStyle w:val="BodyText"/>
      </w:pPr>
      <w:r>
        <w:t xml:space="preserve">My training in [mention relevant certifications or courses, e.g., "community policing," "criminal investigation," or "emergency response"] has further strengthened my ability to serve effectively. I understand that the role of a Police Officer in Nigeria extends beyond enforcing laws; it involves fostering trust between law enforcement and the communities they protect. This is particularly critical in Lagos, a city known for its bustling economy, high population density, and complex security landscape.</w:t>
      </w:r>
    </w:p>
    <w:bookmarkEnd w:id="20"/>
    <w:bookmarkStart w:id="21" w:name="skills-and-qualifications"/>
    <w:p>
      <w:pPr>
        <w:pStyle w:val="Heading2"/>
      </w:pPr>
      <w:r>
        <w:t xml:space="preserve">Skills and Qualifications</w:t>
      </w:r>
    </w:p>
    <w:p>
      <w:pPr>
        <w:pStyle w:val="FirstParagraph"/>
      </w:pPr>
      <w:r>
        <w:t xml:space="preserve">As a Police Officer, I possess a strong foundation in [list key skills: e.g., "conflict resolution," "crime scene investigation," "public relations," or "use of technology in law enforcement"]. My ability to remain calm under pressure, communicate effectively with diverse groups, and make quick, informed decisions is essential for maintaining order in high-stress situations. For instance, during [mention a specific example: e.g., "a recent community outreach program in Lagos Island," "a large-scale public event security operation," or "an emergency response to a civil disturbance"], I demonstrated my capacity to prioritize safety while upholding the dignity of all individuals.</w:t>
      </w:r>
    </w:p>
    <w:p>
      <w:pPr>
        <w:pStyle w:val="BodyText"/>
      </w:pPr>
      <w:r>
        <w:t xml:space="preserve">Furthermore, my knowledge of Nigerian laws and regulations, combined with a deep respect for human rights, ensures that I approach every task with ethical precision. In Lagos, where the legal framework must balance tradition and modernity, this expertise is invaluable. I am also proficient in [mention technical skills: e.g., "using police databases," "operating surveillance equipment," or "conducting digital evidence analysis"], which allows me to contribute efficiently to the department’s operational goals.</w:t>
      </w:r>
    </w:p>
    <w:bookmarkEnd w:id="21"/>
    <w:bookmarkStart w:id="22" w:name="commitment-to-service-in-nigeria-lagos"/>
    <w:p>
      <w:pPr>
        <w:pStyle w:val="Heading2"/>
      </w:pPr>
      <w:r>
        <w:t xml:space="preserve">Commitment to Service in Nigeria Lagos</w:t>
      </w:r>
    </w:p>
    <w:p>
      <w:pPr>
        <w:pStyle w:val="FirstParagraph"/>
      </w:pPr>
      <w:r>
        <w:t xml:space="preserve">Lagos, as the economic and cultural hub of Nigeria, faces unique challenges such as traffic congestion, informal sector crime, and the need for robust disaster management. I am particularly drawn to this role because of my passion for addressing these issues through proactive policing. My experience in [mention relevant work: e.g., "urban crime prevention," "collaborating with local NGOs," or "educating communities on legal rights"] has shown me the importance of integrating community feedback into police strategies. In Lagos, where trust between citizens and law enforcement is paramount, I aim to bridge this gap by fostering transparency and accountability.</w:t>
      </w:r>
    </w:p>
    <w:p>
      <w:pPr>
        <w:pStyle w:val="BodyText"/>
      </w:pPr>
      <w:r>
        <w:t xml:space="preserve">Additionally, I am committed to upholding the values of the Nigeria Police Force (NPF), which emphasizes "Integrity, Professionalism, and Service." These principles resonate deeply with my personal philosophy. For example, during [mention a specific instance: e.g., "a community cleanup initiative," "a partnership with schools to prevent youth delinquency," or "supporting victims of domestic violence"], I witnessed firsthand how collaborative efforts can transform public perception of the police. I am eager to bring this same dedication to Lagos, where the need for visible, approachable officers is more urgent than ever.</w:t>
      </w:r>
    </w:p>
    <w:bookmarkEnd w:id="22"/>
    <w:bookmarkStart w:id="23" w:name="personal-attributes"/>
    <w:p>
      <w:pPr>
        <w:pStyle w:val="Heading2"/>
      </w:pPr>
      <w:r>
        <w:t xml:space="preserve">Personal Attributes</w:t>
      </w:r>
    </w:p>
    <w:p>
      <w:pPr>
        <w:pStyle w:val="FirstParagraph"/>
      </w:pPr>
      <w:r>
        <w:t xml:space="preserve">Beyond technical skills, I bring a strong work ethic and a genuine desire to serve others. My ability to work both independently and as part of a team ensures that I can adapt to the fast-paced demands of police work in Lagos. Whether it is patrolling high-risk areas, investigating crimes, or engaging with residents during town hall meetings, I am prepared to give my full attention and energy.</w:t>
      </w:r>
    </w:p>
    <w:p>
      <w:pPr>
        <w:pStyle w:val="BodyText"/>
      </w:pPr>
      <w:r>
        <w:t xml:space="preserve">My fluency in [mention languages: e.g., "English," "Yoruba," or "Pidgin English"] enables me to communicate effectively with Lagos’ multilingual population, a critical asset in a city where cultural sensitivity is key. I also possess excellent problem-solving abilities, which I have honed through [mention examples: e.g., "resolving disputes between community members," "developing safety protocols for public spaces," or "analyzing crime patterns to predict trends"]. These skills allow me to contribute not only as an enforcer of the law but also as a problem-solver and leader.</w:t>
      </w:r>
    </w:p>
    <w:bookmarkEnd w:id="23"/>
    <w:bookmarkStart w:id="24" w:name="conclusion"/>
    <w:p>
      <w:pPr>
        <w:pStyle w:val="Heading2"/>
      </w:pPr>
      <w:r>
        <w:t xml:space="preserve">Conclusion</w:t>
      </w:r>
    </w:p>
    <w:p>
      <w:pPr>
        <w:pStyle w:val="FirstParagraph"/>
      </w:pPr>
      <w:r>
        <w:t xml:space="preserve">In conclusion, I am confident that my qualifications, experience, and unwavering commitment to public service make me an ideal candidate for the Police Officer position in Nigeria Lagos. I am eager to contribute to the safety and well-being of this remarkable city while upholding the standards of professionalism and integrity that define the Nigeria Police Force. Thank you for considering my application. I look forward to the opportunity to discuss how I can support your mission of creating a safer, more just Lagos.</w:t>
      </w:r>
    </w:p>
    <w:p>
      <w:pPr>
        <w:pStyle w:val="BodyText"/>
      </w:pPr>
      <w:r>
        <w:t xml:space="preserve">Sincerely,</w:t>
      </w:r>
      <w:r>
        <w:br/>
      </w:r>
      <w:r>
        <w:t xml:space="preserve">[Your Full Name]</w:t>
      </w:r>
      <w:r>
        <w:br/>
      </w:r>
      <w:r>
        <w:t xml:space="preserve">[Your Contact Information]</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Nigeria Lagos</dc:title>
  <dc:creator/>
  <cp:keywords/>
  <dcterms:created xsi:type="dcterms:W3CDTF">2026-07-24T06:43:54Z</dcterms:created>
  <dcterms:modified xsi:type="dcterms:W3CDTF">2026-07-24T06:43:54Z</dcterms:modified>
</cp:coreProperties>
</file>

<file path=docProps/custom.xml><?xml version="1.0" encoding="utf-8"?>
<Properties xmlns="http://schemas.openxmlformats.org/officeDocument/2006/custom-properties" xmlns:vt="http://schemas.openxmlformats.org/officeDocument/2006/docPropsVTypes"/>
</file>